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 Versa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rsa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6 North Avenue Highwood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kversag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270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